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7E12" w:rsidRDefault="00E47E12" w:rsidP="003E4E19">
      <w:pPr>
        <w:jc w:val="center"/>
        <w:rPr>
          <w:b/>
          <w:sz w:val="32"/>
          <w:szCs w:val="32"/>
        </w:rPr>
      </w:pPr>
    </w:p>
    <w:p w:rsidR="0010103D" w:rsidRPr="003E4E19" w:rsidRDefault="00E47E12" w:rsidP="003E4E19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区域研究协会（</w:t>
      </w:r>
      <w:r>
        <w:rPr>
          <w:rFonts w:hint="eastAsia"/>
          <w:b/>
          <w:sz w:val="32"/>
          <w:szCs w:val="32"/>
        </w:rPr>
        <w:t>RSA</w:t>
      </w:r>
      <w:r>
        <w:rPr>
          <w:rFonts w:hint="eastAsia"/>
          <w:b/>
          <w:sz w:val="32"/>
          <w:szCs w:val="32"/>
        </w:rPr>
        <w:t>）中国分会</w:t>
      </w:r>
      <w:r w:rsidR="003E4E19" w:rsidRPr="003E4E19">
        <w:rPr>
          <w:rFonts w:hint="eastAsia"/>
          <w:b/>
          <w:sz w:val="32"/>
          <w:szCs w:val="32"/>
        </w:rPr>
        <w:t>报名表</w:t>
      </w:r>
    </w:p>
    <w:p w:rsidR="003E4E19" w:rsidRDefault="003E4E19"/>
    <w:tbl>
      <w:tblPr>
        <w:tblW w:w="0" w:type="auto"/>
        <w:jc w:val="center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5"/>
        <w:gridCol w:w="3095"/>
        <w:gridCol w:w="23"/>
        <w:gridCol w:w="1276"/>
        <w:gridCol w:w="2481"/>
      </w:tblGrid>
      <w:tr w:rsidR="003E4E19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姓</w:t>
            </w:r>
            <w:r w:rsidRPr="00E47E12">
              <w:rPr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hAnsi="宋体"/>
                <w:color w:val="000000"/>
                <w:kern w:val="0"/>
                <w:sz w:val="24"/>
              </w:rPr>
              <w:t>名</w:t>
            </w:r>
          </w:p>
        </w:tc>
        <w:tc>
          <w:tcPr>
            <w:tcW w:w="309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100" w:firstLine="240"/>
              <w:jc w:val="center"/>
              <w:rPr>
                <w:color w:val="000000"/>
                <w:kern w:val="0"/>
                <w:sz w:val="24"/>
              </w:rPr>
            </w:pPr>
          </w:p>
        </w:tc>
        <w:tc>
          <w:tcPr>
            <w:tcW w:w="1299" w:type="dxa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100" w:firstLine="24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性</w:t>
            </w:r>
            <w:r w:rsidRPr="00E47E12">
              <w:rPr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hAnsi="宋体"/>
                <w:color w:val="000000"/>
                <w:kern w:val="0"/>
                <w:sz w:val="24"/>
              </w:rPr>
              <w:t>别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</w:tr>
      <w:tr w:rsidR="003E4E19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单位名称</w:t>
            </w:r>
          </w:p>
        </w:tc>
        <w:tc>
          <w:tcPr>
            <w:tcW w:w="309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  <w:tc>
          <w:tcPr>
            <w:tcW w:w="1299" w:type="dxa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100" w:firstLine="24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职</w:t>
            </w:r>
            <w:r w:rsidRPr="00E47E12">
              <w:rPr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hAnsi="宋体"/>
                <w:color w:val="000000"/>
                <w:kern w:val="0"/>
                <w:sz w:val="24"/>
              </w:rPr>
              <w:t>称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</w:tr>
      <w:tr w:rsidR="003E4E19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通讯地址</w:t>
            </w:r>
          </w:p>
        </w:tc>
        <w:tc>
          <w:tcPr>
            <w:tcW w:w="6875" w:type="dxa"/>
            <w:gridSpan w:val="4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</w:tr>
      <w:tr w:rsidR="00E47E12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E47E12" w:rsidRPr="00E47E12" w:rsidRDefault="00E47E12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hAnsi="宋体"/>
                <w:color w:val="000000"/>
                <w:kern w:val="0"/>
                <w:sz w:val="24"/>
              </w:rPr>
            </w:pPr>
            <w:r w:rsidRPr="00E47E12">
              <w:rPr>
                <w:rFonts w:hAnsi="宋体" w:hint="eastAsia"/>
                <w:color w:val="000000"/>
                <w:kern w:val="0"/>
                <w:sz w:val="24"/>
              </w:rPr>
              <w:t>Address</w:t>
            </w:r>
          </w:p>
        </w:tc>
        <w:tc>
          <w:tcPr>
            <w:tcW w:w="6875" w:type="dxa"/>
            <w:gridSpan w:val="4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E47E12" w:rsidRPr="005831C7" w:rsidRDefault="00E47E12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0"/>
              </w:rPr>
            </w:pPr>
          </w:p>
        </w:tc>
      </w:tr>
      <w:tr w:rsidR="003E4E19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电</w:t>
            </w:r>
            <w:r w:rsidRPr="00E47E12">
              <w:rPr>
                <w:color w:val="000000"/>
                <w:kern w:val="0"/>
                <w:sz w:val="24"/>
              </w:rPr>
              <w:t xml:space="preserve"> </w:t>
            </w:r>
            <w:r w:rsidRPr="00E47E12">
              <w:rPr>
                <w:rFonts w:hAnsi="宋体"/>
                <w:color w:val="000000"/>
                <w:kern w:val="0"/>
                <w:sz w:val="24"/>
              </w:rPr>
              <w:t>话</w:t>
            </w:r>
          </w:p>
        </w:tc>
        <w:tc>
          <w:tcPr>
            <w:tcW w:w="3118" w:type="dxa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proofErr w:type="gramStart"/>
            <w:r w:rsidRPr="00E47E12">
              <w:rPr>
                <w:rFonts w:hAnsi="宋体"/>
                <w:color w:val="000000"/>
                <w:kern w:val="0"/>
                <w:sz w:val="24"/>
              </w:rPr>
              <w:t>邮</w:t>
            </w:r>
            <w:proofErr w:type="gramEnd"/>
            <w:r w:rsidRPr="00E47E12">
              <w:rPr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hAnsi="宋体"/>
                <w:color w:val="000000"/>
                <w:kern w:val="0"/>
                <w:sz w:val="24"/>
              </w:rPr>
              <w:t>箱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3E4E19" w:rsidRPr="00E47E12" w:rsidRDefault="003E4E19" w:rsidP="00A33817">
            <w:pPr>
              <w:widowControl/>
              <w:snapToGrid w:val="0"/>
              <w:spacing w:line="360" w:lineRule="atLeast"/>
              <w:ind w:firstLineChars="100" w:firstLine="240"/>
              <w:rPr>
                <w:color w:val="000000"/>
                <w:kern w:val="0"/>
                <w:sz w:val="24"/>
              </w:rPr>
            </w:pPr>
          </w:p>
        </w:tc>
      </w:tr>
      <w:tr w:rsidR="00743AF1" w:rsidRPr="00E47E12" w:rsidTr="00E47E12">
        <w:trPr>
          <w:trHeight w:hRule="exact" w:val="567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743AF1" w:rsidRPr="00E47E12" w:rsidRDefault="00743AF1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注册年限</w:t>
            </w:r>
          </w:p>
        </w:tc>
        <w:tc>
          <w:tcPr>
            <w:tcW w:w="3118" w:type="dxa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743AF1" w:rsidRPr="00E47E12" w:rsidRDefault="00743AF1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1276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743AF1" w:rsidRPr="00E47E12" w:rsidRDefault="00743AF1" w:rsidP="00E47E12">
            <w:pPr>
              <w:widowControl/>
              <w:snapToGrid w:val="0"/>
              <w:spacing w:line="360" w:lineRule="atLeast"/>
              <w:ind w:firstLineChars="50" w:firstLine="120"/>
              <w:rPr>
                <w:color w:val="000000"/>
                <w:kern w:val="0"/>
                <w:sz w:val="24"/>
              </w:rPr>
            </w:pPr>
            <w:r w:rsidRPr="00E47E12">
              <w:rPr>
                <w:rFonts w:hAnsi="宋体"/>
                <w:color w:val="000000"/>
                <w:kern w:val="0"/>
                <w:sz w:val="24"/>
              </w:rPr>
              <w:t>注册费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743AF1" w:rsidRPr="00E47E12" w:rsidRDefault="00743AF1" w:rsidP="00257D17">
            <w:pPr>
              <w:widowControl/>
              <w:snapToGrid w:val="0"/>
              <w:spacing w:line="360" w:lineRule="atLeast"/>
              <w:ind w:firstLine="420"/>
              <w:jc w:val="center"/>
              <w:rPr>
                <w:color w:val="000000"/>
                <w:kern w:val="0"/>
                <w:sz w:val="24"/>
              </w:rPr>
            </w:pPr>
          </w:p>
        </w:tc>
      </w:tr>
    </w:tbl>
    <w:p w:rsidR="003E4E19" w:rsidRDefault="00E47E12" w:rsidP="00E47E12">
      <w:pPr>
        <w:tabs>
          <w:tab w:val="left" w:pos="7050"/>
        </w:tabs>
      </w:pPr>
      <w:r>
        <w:tab/>
      </w:r>
    </w:p>
    <w:p w:rsidR="005E1008" w:rsidRDefault="005E1008"/>
    <w:p w:rsidR="00E47E12" w:rsidRDefault="00E47E12"/>
    <w:p w:rsidR="00E47E12" w:rsidRDefault="00E47E12"/>
    <w:p w:rsidR="00E47E12" w:rsidRDefault="00E47E12"/>
    <w:p w:rsidR="00E47E12" w:rsidRDefault="00E47E12"/>
    <w:p w:rsidR="00E47E12" w:rsidRDefault="00E47E12"/>
    <w:p w:rsidR="0095651E" w:rsidRDefault="0095651E"/>
    <w:p w:rsidR="0095651E" w:rsidRPr="003E4E19" w:rsidRDefault="00E47E12" w:rsidP="0095651E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区域研究协会（</w:t>
      </w:r>
      <w:r>
        <w:rPr>
          <w:rFonts w:hint="eastAsia"/>
          <w:b/>
          <w:sz w:val="32"/>
          <w:szCs w:val="32"/>
        </w:rPr>
        <w:t>RSA</w:t>
      </w:r>
      <w:r>
        <w:rPr>
          <w:rFonts w:hint="eastAsia"/>
          <w:b/>
          <w:sz w:val="32"/>
          <w:szCs w:val="32"/>
        </w:rPr>
        <w:t>）中国分会注册费代收</w:t>
      </w:r>
      <w:r w:rsidR="0095651E">
        <w:rPr>
          <w:rFonts w:hint="eastAsia"/>
          <w:b/>
          <w:sz w:val="32"/>
          <w:szCs w:val="32"/>
        </w:rPr>
        <w:t>回执</w:t>
      </w:r>
    </w:p>
    <w:p w:rsidR="005E1008" w:rsidRDefault="005E1008"/>
    <w:tbl>
      <w:tblPr>
        <w:tblW w:w="0" w:type="auto"/>
        <w:jc w:val="center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5"/>
        <w:gridCol w:w="3118"/>
        <w:gridCol w:w="1276"/>
        <w:gridCol w:w="2481"/>
      </w:tblGrid>
      <w:tr w:rsidR="00A43987" w:rsidRPr="00E47E12" w:rsidTr="00132CC9">
        <w:trPr>
          <w:trHeight w:hRule="exact" w:val="510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43987" w:rsidRPr="00E47E12" w:rsidRDefault="00A43987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姓</w:t>
            </w:r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名</w:t>
            </w:r>
          </w:p>
        </w:tc>
        <w:tc>
          <w:tcPr>
            <w:tcW w:w="6875" w:type="dxa"/>
            <w:gridSpan w:val="3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43987" w:rsidRPr="00E47E12" w:rsidRDefault="00A43987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  <w:tr w:rsidR="00A43987" w:rsidRPr="00E47E12" w:rsidTr="00D03ABE">
        <w:trPr>
          <w:trHeight w:hRule="exact" w:val="510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43987" w:rsidRPr="00E47E12" w:rsidRDefault="00A43987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单位名称</w:t>
            </w:r>
          </w:p>
        </w:tc>
        <w:tc>
          <w:tcPr>
            <w:tcW w:w="6875" w:type="dxa"/>
            <w:gridSpan w:val="3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43987" w:rsidRPr="00E47E12" w:rsidRDefault="00A43987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  <w:tr w:rsidR="005E1008" w:rsidRPr="00E47E12" w:rsidTr="009334C9">
        <w:trPr>
          <w:trHeight w:hRule="exact" w:val="510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通讯地址</w:t>
            </w:r>
          </w:p>
        </w:tc>
        <w:tc>
          <w:tcPr>
            <w:tcW w:w="6875" w:type="dxa"/>
            <w:gridSpan w:val="3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  <w:tr w:rsidR="005E1008" w:rsidRPr="00E47E12" w:rsidTr="009334C9">
        <w:trPr>
          <w:trHeight w:hRule="exact" w:val="510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电</w:t>
            </w:r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 xml:space="preserve"> </w:t>
            </w: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话</w:t>
            </w:r>
          </w:p>
        </w:tc>
        <w:tc>
          <w:tcPr>
            <w:tcW w:w="311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proofErr w:type="gramStart"/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邮</w:t>
            </w:r>
            <w:proofErr w:type="gramEnd"/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 xml:space="preserve">  </w:t>
            </w:r>
            <w:r w:rsidRPr="00E47E12">
              <w:rPr>
                <w:rFonts w:ascii="宋体" w:hAnsi="宋体" w:cs="宋体"/>
                <w:color w:val="000000"/>
                <w:kern w:val="0"/>
                <w:sz w:val="24"/>
              </w:rPr>
              <w:t>箱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A33817">
            <w:pPr>
              <w:widowControl/>
              <w:snapToGrid w:val="0"/>
              <w:spacing w:line="360" w:lineRule="atLeast"/>
              <w:ind w:firstLineChars="100" w:firstLine="240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  <w:tr w:rsidR="005E1008" w:rsidRPr="00E47E12" w:rsidTr="009334C9">
        <w:trPr>
          <w:trHeight w:hRule="exact" w:val="510"/>
          <w:jc w:val="center"/>
        </w:trPr>
        <w:tc>
          <w:tcPr>
            <w:tcW w:w="140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>注册年限</w:t>
            </w:r>
          </w:p>
        </w:tc>
        <w:tc>
          <w:tcPr>
            <w:tcW w:w="311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E47E12">
            <w:pPr>
              <w:widowControl/>
              <w:snapToGrid w:val="0"/>
              <w:spacing w:line="360" w:lineRule="atLeast"/>
              <w:ind w:firstLineChars="50" w:firstLine="1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>注册费</w:t>
            </w:r>
          </w:p>
        </w:tc>
        <w:tc>
          <w:tcPr>
            <w:tcW w:w="24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9334C9">
            <w:pPr>
              <w:widowControl/>
              <w:snapToGrid w:val="0"/>
              <w:spacing w:line="360" w:lineRule="atLeas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  <w:tr w:rsidR="005E1008" w:rsidRPr="00E47E12" w:rsidTr="00DB5878">
        <w:trPr>
          <w:trHeight w:hRule="exact" w:val="1504"/>
          <w:jc w:val="center"/>
        </w:trPr>
        <w:tc>
          <w:tcPr>
            <w:tcW w:w="1405" w:type="dxa"/>
            <w:tcBorders>
              <w:top w:val="single" w:sz="4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Pr="00E47E12" w:rsidRDefault="005E1008" w:rsidP="009334C9">
            <w:pPr>
              <w:widowControl/>
              <w:snapToGrid w:val="0"/>
              <w:spacing w:line="360" w:lineRule="atLeast"/>
              <w:ind w:firstLine="420"/>
              <w:rPr>
                <w:rFonts w:ascii="宋体" w:hAnsi="宋体" w:cs="宋体"/>
                <w:color w:val="000000"/>
                <w:kern w:val="0"/>
                <w:sz w:val="24"/>
              </w:rPr>
            </w:pPr>
            <w:r w:rsidRPr="00E47E12">
              <w:rPr>
                <w:rFonts w:ascii="宋体" w:hAnsi="宋体" w:cs="宋体" w:hint="eastAsia"/>
                <w:color w:val="000000"/>
                <w:kern w:val="0"/>
                <w:sz w:val="24"/>
              </w:rPr>
              <w:t>备 注</w:t>
            </w:r>
          </w:p>
        </w:tc>
        <w:tc>
          <w:tcPr>
            <w:tcW w:w="6875" w:type="dxa"/>
            <w:gridSpan w:val="3"/>
            <w:tcBorders>
              <w:top w:val="single" w:sz="4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5E1008" w:rsidRDefault="00DB5878" w:rsidP="005C5CEA">
            <w:pPr>
              <w:widowControl/>
              <w:snapToGrid w:val="0"/>
              <w:spacing w:beforeLines="50" w:before="156" w:line="360" w:lineRule="exact"/>
              <w:rPr>
                <w:rFonts w:hAnsi="宋体"/>
                <w:color w:val="000000"/>
                <w:kern w:val="0"/>
                <w:sz w:val="24"/>
              </w:rPr>
            </w:pPr>
            <w:r>
              <w:rPr>
                <w:rFonts w:hint="eastAsia"/>
                <w:color w:val="000000"/>
                <w:kern w:val="0"/>
                <w:sz w:val="24"/>
              </w:rPr>
              <w:t>电子版收据（</w:t>
            </w:r>
            <w:r w:rsidR="005E1008" w:rsidRPr="00DB5878">
              <w:rPr>
                <w:color w:val="000000"/>
                <w:kern w:val="0"/>
                <w:sz w:val="24"/>
              </w:rPr>
              <w:t>Invoice</w:t>
            </w:r>
            <w:r>
              <w:rPr>
                <w:rFonts w:hint="eastAsia"/>
                <w:color w:val="000000"/>
                <w:kern w:val="0"/>
                <w:sz w:val="24"/>
              </w:rPr>
              <w:t>）由</w:t>
            </w:r>
            <w:r w:rsidR="005E1008" w:rsidRPr="00DB5878">
              <w:rPr>
                <w:color w:val="000000"/>
                <w:kern w:val="0"/>
                <w:sz w:val="24"/>
              </w:rPr>
              <w:t>Regional Studies Association</w:t>
            </w:r>
            <w:r w:rsidR="005E1008" w:rsidRPr="00DB5878">
              <w:rPr>
                <w:rFonts w:hAnsi="宋体"/>
                <w:color w:val="000000"/>
                <w:kern w:val="0"/>
                <w:sz w:val="24"/>
              </w:rPr>
              <w:t>统一发放</w:t>
            </w:r>
            <w:r>
              <w:rPr>
                <w:rFonts w:hAnsi="宋体" w:hint="eastAsia"/>
                <w:color w:val="000000"/>
                <w:kern w:val="0"/>
                <w:sz w:val="24"/>
              </w:rPr>
              <w:t>。</w:t>
            </w:r>
          </w:p>
          <w:p w:rsidR="00DB5878" w:rsidRDefault="00DB5878" w:rsidP="00DB5878">
            <w:pPr>
              <w:widowControl/>
              <w:snapToGrid w:val="0"/>
              <w:spacing w:line="360" w:lineRule="exact"/>
              <w:rPr>
                <w:rFonts w:hAnsi="宋体"/>
                <w:color w:val="000000"/>
                <w:kern w:val="0"/>
                <w:sz w:val="24"/>
              </w:rPr>
            </w:pPr>
            <w:proofErr w:type="gramStart"/>
            <w:r>
              <w:rPr>
                <w:rFonts w:hAnsi="宋体" w:hint="eastAsia"/>
                <w:color w:val="000000"/>
                <w:kern w:val="0"/>
                <w:sz w:val="24"/>
              </w:rPr>
              <w:t>请收到</w:t>
            </w:r>
            <w:proofErr w:type="gramEnd"/>
            <w:r>
              <w:rPr>
                <w:rFonts w:hAnsi="宋体" w:hint="eastAsia"/>
                <w:color w:val="000000"/>
                <w:kern w:val="0"/>
                <w:sz w:val="24"/>
              </w:rPr>
              <w:t>回执后到</w:t>
            </w:r>
            <w:r>
              <w:rPr>
                <w:rFonts w:hAnsi="宋体" w:hint="eastAsia"/>
                <w:color w:val="000000"/>
                <w:kern w:val="0"/>
                <w:sz w:val="24"/>
              </w:rPr>
              <w:t>RSA</w:t>
            </w:r>
            <w:r>
              <w:rPr>
                <w:rFonts w:hAnsi="宋体" w:hint="eastAsia"/>
                <w:color w:val="000000"/>
                <w:kern w:val="0"/>
                <w:sz w:val="24"/>
              </w:rPr>
              <w:t>网站进行正式注册。</w:t>
            </w:r>
          </w:p>
          <w:p w:rsidR="00DB5878" w:rsidRPr="000A1208" w:rsidRDefault="00DB5878" w:rsidP="00DB5878">
            <w:pPr>
              <w:spacing w:line="360" w:lineRule="exact"/>
              <w:rPr>
                <w:sz w:val="24"/>
              </w:rPr>
            </w:pPr>
            <w:r w:rsidRPr="000A1208">
              <w:rPr>
                <w:sz w:val="24"/>
              </w:rPr>
              <w:t>RSA</w:t>
            </w:r>
            <w:r w:rsidRPr="000A1208">
              <w:rPr>
                <w:sz w:val="24"/>
              </w:rPr>
              <w:t>注册地址：</w:t>
            </w:r>
            <w:r w:rsidRPr="000A1208">
              <w:rPr>
                <w:sz w:val="24"/>
              </w:rPr>
              <w:t>https://members.regionalstudies.org/lounge/NewUser</w:t>
            </w:r>
          </w:p>
          <w:p w:rsidR="00DB5878" w:rsidRPr="00DB5878" w:rsidRDefault="00DB5878" w:rsidP="00DB5878">
            <w:pPr>
              <w:widowControl/>
              <w:snapToGrid w:val="0"/>
              <w:spacing w:line="360" w:lineRule="exact"/>
              <w:rPr>
                <w:color w:val="000000"/>
                <w:kern w:val="0"/>
                <w:sz w:val="24"/>
              </w:rPr>
            </w:pPr>
          </w:p>
          <w:p w:rsidR="00DB5878" w:rsidRPr="00E47E12" w:rsidRDefault="00DB5878" w:rsidP="00DB5878">
            <w:pPr>
              <w:widowControl/>
              <w:snapToGrid w:val="0"/>
              <w:spacing w:line="360" w:lineRule="exact"/>
              <w:ind w:firstLine="420"/>
              <w:jc w:val="center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120E0C" w:rsidRDefault="005C5CEA" w:rsidP="00A33817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联系人：</w:t>
      </w:r>
      <w:r w:rsidR="00A33817">
        <w:rPr>
          <w:rFonts w:hint="eastAsia"/>
          <w:b/>
          <w:sz w:val="24"/>
        </w:rPr>
        <w:t>白璐</w:t>
      </w:r>
      <w:r>
        <w:rPr>
          <w:rFonts w:hint="eastAsia"/>
          <w:b/>
          <w:sz w:val="24"/>
        </w:rPr>
        <w:t xml:space="preserve">   </w:t>
      </w:r>
      <w:r w:rsidR="00A33817">
        <w:rPr>
          <w:rFonts w:hint="eastAsia"/>
          <w:b/>
          <w:sz w:val="24"/>
        </w:rPr>
        <w:t>13910273482</w:t>
      </w:r>
    </w:p>
    <w:p w:rsidR="005E1008" w:rsidRDefault="004241AB" w:rsidP="00A33817">
      <w:pPr>
        <w:spacing w:line="360" w:lineRule="auto"/>
        <w:rPr>
          <w:b/>
          <w:sz w:val="24"/>
        </w:rPr>
      </w:pPr>
      <w:r w:rsidRPr="00FE5C71">
        <w:rPr>
          <w:rFonts w:hint="eastAsia"/>
          <w:b/>
          <w:sz w:val="24"/>
        </w:rPr>
        <w:t>支付会费：</w:t>
      </w:r>
      <w:r w:rsidR="00A23D01">
        <w:rPr>
          <w:rFonts w:hint="eastAsia"/>
          <w:b/>
          <w:sz w:val="24"/>
        </w:rPr>
        <w:t>银行转账</w:t>
      </w:r>
      <w:r>
        <w:rPr>
          <w:rFonts w:hint="eastAsia"/>
          <w:b/>
          <w:sz w:val="24"/>
        </w:rPr>
        <w:t>或支付宝，支付宝地址</w:t>
      </w:r>
      <w:r w:rsidR="00B518A4">
        <w:rPr>
          <w:rFonts w:hint="eastAsia"/>
          <w:b/>
          <w:sz w:val="24"/>
        </w:rPr>
        <w:t xml:space="preserve"> </w:t>
      </w:r>
      <w:r w:rsidR="005C5CEA">
        <w:rPr>
          <w:rFonts w:hint="eastAsia"/>
          <w:b/>
          <w:sz w:val="24"/>
        </w:rPr>
        <w:t>1</w:t>
      </w:r>
      <w:r w:rsidR="00A33817">
        <w:rPr>
          <w:rFonts w:hint="eastAsia"/>
          <w:b/>
          <w:sz w:val="24"/>
        </w:rPr>
        <w:t>5101524943</w:t>
      </w:r>
    </w:p>
    <w:p w:rsidR="00120E0C" w:rsidRPr="00120E0C" w:rsidRDefault="00120E0C" w:rsidP="00120E0C">
      <w:pPr>
        <w:rPr>
          <w:b/>
        </w:rPr>
      </w:pPr>
      <w:r>
        <w:rPr>
          <w:rFonts w:hint="eastAsia"/>
          <w:b/>
        </w:rPr>
        <w:t>银行卡号：中国工商银行，</w:t>
      </w:r>
      <w:r>
        <w:rPr>
          <w:rFonts w:hint="eastAsia"/>
          <w:b/>
        </w:rPr>
        <w:t>621226 02000301 99422</w:t>
      </w:r>
      <w:bookmarkStart w:id="0" w:name="_GoBack"/>
      <w:bookmarkEnd w:id="0"/>
    </w:p>
    <w:sectPr w:rsidR="00120E0C" w:rsidRPr="00120E0C" w:rsidSect="001010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6304" w:rsidRDefault="00436304" w:rsidP="003E4E19">
      <w:r>
        <w:separator/>
      </w:r>
    </w:p>
  </w:endnote>
  <w:endnote w:type="continuationSeparator" w:id="0">
    <w:p w:rsidR="00436304" w:rsidRDefault="00436304" w:rsidP="003E4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6304" w:rsidRDefault="00436304" w:rsidP="003E4E19">
      <w:r>
        <w:separator/>
      </w:r>
    </w:p>
  </w:footnote>
  <w:footnote w:type="continuationSeparator" w:id="0">
    <w:p w:rsidR="00436304" w:rsidRDefault="00436304" w:rsidP="003E4E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LE0tjAxMDYxMDRQ0lEKTi0uzszPAykwrAUAX4zbdywAAAA="/>
  </w:docVars>
  <w:rsids>
    <w:rsidRoot w:val="00C175C0"/>
    <w:rsid w:val="00035541"/>
    <w:rsid w:val="0010103D"/>
    <w:rsid w:val="00114AFD"/>
    <w:rsid w:val="00120E0C"/>
    <w:rsid w:val="00194D44"/>
    <w:rsid w:val="002151B7"/>
    <w:rsid w:val="00265223"/>
    <w:rsid w:val="00285EEE"/>
    <w:rsid w:val="002A6E11"/>
    <w:rsid w:val="002F6588"/>
    <w:rsid w:val="003A29AF"/>
    <w:rsid w:val="003E4E19"/>
    <w:rsid w:val="004241AB"/>
    <w:rsid w:val="00436304"/>
    <w:rsid w:val="00493C2A"/>
    <w:rsid w:val="0057445D"/>
    <w:rsid w:val="00575E3D"/>
    <w:rsid w:val="005831C7"/>
    <w:rsid w:val="005C5CEA"/>
    <w:rsid w:val="005C6D8E"/>
    <w:rsid w:val="005E1008"/>
    <w:rsid w:val="006256C7"/>
    <w:rsid w:val="006E66BC"/>
    <w:rsid w:val="00743AF1"/>
    <w:rsid w:val="00790800"/>
    <w:rsid w:val="007C46AF"/>
    <w:rsid w:val="00860F5D"/>
    <w:rsid w:val="00885726"/>
    <w:rsid w:val="008A2846"/>
    <w:rsid w:val="0095651E"/>
    <w:rsid w:val="009779FE"/>
    <w:rsid w:val="00984366"/>
    <w:rsid w:val="00A21617"/>
    <w:rsid w:val="00A23D01"/>
    <w:rsid w:val="00A3123B"/>
    <w:rsid w:val="00A33817"/>
    <w:rsid w:val="00A43987"/>
    <w:rsid w:val="00AD7551"/>
    <w:rsid w:val="00AE47FE"/>
    <w:rsid w:val="00AF3882"/>
    <w:rsid w:val="00B518A4"/>
    <w:rsid w:val="00B567FD"/>
    <w:rsid w:val="00B602F0"/>
    <w:rsid w:val="00BA0673"/>
    <w:rsid w:val="00BE5732"/>
    <w:rsid w:val="00C175C0"/>
    <w:rsid w:val="00C40056"/>
    <w:rsid w:val="00CD40CE"/>
    <w:rsid w:val="00CD7458"/>
    <w:rsid w:val="00D064A0"/>
    <w:rsid w:val="00D2202E"/>
    <w:rsid w:val="00D22CDF"/>
    <w:rsid w:val="00D274DC"/>
    <w:rsid w:val="00D63D36"/>
    <w:rsid w:val="00D93B4A"/>
    <w:rsid w:val="00DB5878"/>
    <w:rsid w:val="00E47E12"/>
    <w:rsid w:val="00E615E6"/>
    <w:rsid w:val="00EB7933"/>
    <w:rsid w:val="00FB5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4E1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4E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E4E1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E4E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E4E19"/>
    <w:rPr>
      <w:sz w:val="18"/>
      <w:szCs w:val="18"/>
    </w:rPr>
  </w:style>
  <w:style w:type="character" w:customStyle="1" w:styleId="labellist">
    <w:name w:val="label_list"/>
    <w:basedOn w:val="a0"/>
    <w:rsid w:val="00EB793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4E1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4E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E4E1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E4E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E4E19"/>
    <w:rPr>
      <w:sz w:val="18"/>
      <w:szCs w:val="18"/>
    </w:rPr>
  </w:style>
  <w:style w:type="character" w:customStyle="1" w:styleId="labellist">
    <w:name w:val="label_list"/>
    <w:basedOn w:val="a0"/>
    <w:rsid w:val="00EB79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n Qing</cp:lastModifiedBy>
  <cp:revision>4</cp:revision>
  <cp:lastPrinted>2014-06-25T01:26:00Z</cp:lastPrinted>
  <dcterms:created xsi:type="dcterms:W3CDTF">2019-07-16T09:04:00Z</dcterms:created>
  <dcterms:modified xsi:type="dcterms:W3CDTF">2019-12-17T02:39:00Z</dcterms:modified>
</cp:coreProperties>
</file>